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43E4DB" w14:textId="77777777" w:rsidR="00C972C4" w:rsidRPr="00C972C4" w:rsidRDefault="00C972C4" w:rsidP="00C972C4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iCs/>
          <w:caps/>
          <w:kern w:val="0"/>
          <w:szCs w:val="20"/>
          <w:lang w:val="en-US"/>
          <w14:ligatures w14:val="none"/>
        </w:rPr>
      </w:pPr>
      <w:r w:rsidRPr="00C972C4">
        <w:rPr>
          <w:rFonts w:ascii="Times New Roman" w:eastAsia="Times New Roman" w:hAnsi="Times New Roman" w:cs="Times New Roman"/>
          <w:b/>
          <w:bCs/>
          <w:iCs/>
          <w:caps/>
          <w:kern w:val="0"/>
          <w:szCs w:val="20"/>
          <w:lang w:val="en-US"/>
          <w14:ligatures w14:val="none"/>
        </w:rPr>
        <w:t>BMEN619 Heart Failure Prediction Data Exploration</w:t>
      </w:r>
    </w:p>
    <w:p w14:paraId="59AF889D" w14:textId="77777777" w:rsidR="00C972C4" w:rsidRPr="00C972C4" w:rsidRDefault="00C972C4" w:rsidP="00C972C4">
      <w:pPr>
        <w:spacing w:after="0" w:line="240" w:lineRule="auto"/>
        <w:jc w:val="center"/>
        <w:rPr>
          <w:rFonts w:ascii="Times New Roman" w:eastAsia="Times New Roman" w:hAnsi="Times New Roman" w:cs="Times New Roman"/>
          <w:kern w:val="0"/>
          <w:szCs w:val="20"/>
          <w:lang w:val="en-US"/>
          <w14:ligatures w14:val="none"/>
        </w:rPr>
      </w:pPr>
    </w:p>
    <w:p w14:paraId="3E18CDD2" w14:textId="77777777" w:rsidR="00C972C4" w:rsidRPr="00C972C4" w:rsidRDefault="00C972C4" w:rsidP="00C972C4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kern w:val="0"/>
          <w:szCs w:val="20"/>
          <w:lang w:val="en-US"/>
          <w14:ligatures w14:val="none"/>
        </w:rPr>
      </w:pPr>
      <w:r w:rsidRPr="00C972C4">
        <w:rPr>
          <w:rFonts w:ascii="Times New Roman" w:eastAsia="Times New Roman" w:hAnsi="Times New Roman" w:cs="Times New Roman"/>
          <w:i/>
          <w:iCs/>
          <w:kern w:val="0"/>
          <w:szCs w:val="20"/>
          <w:lang w:val="en-US"/>
          <w14:ligatures w14:val="none"/>
        </w:rPr>
        <w:t>Veronica Obodozie</w:t>
      </w:r>
    </w:p>
    <w:p w14:paraId="589CC283" w14:textId="77777777" w:rsidR="00C972C4" w:rsidRPr="00C972C4" w:rsidRDefault="00C972C4" w:rsidP="00C972C4">
      <w:pPr>
        <w:spacing w:after="0" w:line="240" w:lineRule="auto"/>
        <w:jc w:val="center"/>
        <w:rPr>
          <w:rFonts w:ascii="Times New Roman" w:eastAsia="Times New Roman" w:hAnsi="Times New Roman" w:cs="Times New Roman"/>
          <w:kern w:val="0"/>
          <w:szCs w:val="20"/>
          <w:lang w:val="en-US"/>
          <w14:ligatures w14:val="none"/>
        </w:rPr>
      </w:pPr>
    </w:p>
    <w:p w14:paraId="10DEF189" w14:textId="414F33C2" w:rsidR="00C972C4" w:rsidRPr="00C972C4" w:rsidRDefault="00364378" w:rsidP="00C972C4">
      <w:pPr>
        <w:spacing w:after="0" w:line="240" w:lineRule="auto"/>
        <w:jc w:val="center"/>
        <w:rPr>
          <w:rFonts w:ascii="Times New Roman" w:eastAsia="Times New Roman" w:hAnsi="Times New Roman" w:cs="Times New Roman"/>
          <w:kern w:val="0"/>
          <w:szCs w:val="20"/>
          <w:lang w:val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Cs w:val="20"/>
          <w:lang w:val="en-US"/>
          <w14:ligatures w14:val="none"/>
        </w:rPr>
        <w:t>3</w:t>
      </w:r>
      <w:r w:rsidR="00C972C4" w:rsidRPr="00C972C4">
        <w:rPr>
          <w:rFonts w:ascii="Times New Roman" w:eastAsia="Times New Roman" w:hAnsi="Times New Roman" w:cs="Times New Roman"/>
          <w:kern w:val="0"/>
          <w:szCs w:val="20"/>
          <w:lang w:val="en-US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Cs w:val="20"/>
          <w:lang w:val="en-US"/>
          <w14:ligatures w14:val="none"/>
        </w:rPr>
        <w:t>March</w:t>
      </w:r>
      <w:r w:rsidR="00C972C4" w:rsidRPr="00C972C4">
        <w:rPr>
          <w:rFonts w:ascii="Times New Roman" w:eastAsia="Times New Roman" w:hAnsi="Times New Roman" w:cs="Times New Roman"/>
          <w:kern w:val="0"/>
          <w:szCs w:val="20"/>
          <w:lang w:val="en-US"/>
          <w14:ligatures w14:val="none"/>
        </w:rPr>
        <w:t xml:space="preserve"> 2025</w:t>
      </w:r>
    </w:p>
    <w:p w14:paraId="2B82149D" w14:textId="77777777" w:rsidR="00364378" w:rsidRDefault="00364378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sectPr w:rsidR="00364378" w:rsidSect="00C972C4">
          <w:footerReference w:type="default" r:id="rId7"/>
          <w:pgSz w:w="12240" w:h="15840" w:code="1"/>
          <w:pgMar w:top="1985" w:right="1080" w:bottom="1411" w:left="1080" w:header="720" w:footer="720" w:gutter="0"/>
          <w:cols w:space="720"/>
        </w:sectPr>
      </w:pPr>
    </w:p>
    <w:p w14:paraId="206FAC35" w14:textId="77777777" w:rsidR="00C972C4" w:rsidRPr="00C972C4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sectPr w:rsidR="00C972C4" w:rsidRPr="00C972C4" w:rsidSect="00364378">
          <w:type w:val="continuous"/>
          <w:pgSz w:w="12240" w:h="15840" w:code="1"/>
          <w:pgMar w:top="1985" w:right="1080" w:bottom="1411" w:left="1080" w:header="720" w:footer="720" w:gutter="0"/>
          <w:cols w:space="720"/>
        </w:sectPr>
      </w:pPr>
    </w:p>
    <w:p w14:paraId="772E3050" w14:textId="77777777" w:rsidR="00C972C4" w:rsidRPr="00C972C4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kern w:val="0"/>
          <w:sz w:val="20"/>
          <w:szCs w:val="20"/>
          <w:lang w:val="en-US"/>
          <w14:ligatures w14:val="none"/>
        </w:rPr>
      </w:pPr>
    </w:p>
    <w:p w14:paraId="42005CB5" w14:textId="77777777" w:rsidR="00C972C4" w:rsidRPr="00C972C4" w:rsidRDefault="00C972C4" w:rsidP="00C972C4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caps/>
          <w:kern w:val="0"/>
          <w:sz w:val="20"/>
          <w:szCs w:val="20"/>
          <w:lang w:val="en-US"/>
          <w14:ligatures w14:val="none"/>
        </w:rPr>
      </w:pPr>
      <w:r w:rsidRPr="00C972C4">
        <w:rPr>
          <w:rFonts w:ascii="Times New Roman" w:eastAsia="Times New Roman" w:hAnsi="Times New Roman" w:cs="Times New Roman"/>
          <w:b/>
          <w:caps/>
          <w:kern w:val="0"/>
          <w:sz w:val="20"/>
          <w:szCs w:val="20"/>
          <w:lang w:val="en-US"/>
          <w14:ligatures w14:val="none"/>
        </w:rPr>
        <w:t>1. Introduction</w:t>
      </w:r>
    </w:p>
    <w:p w14:paraId="22F1581C" w14:textId="77777777" w:rsidR="00C972C4" w:rsidRPr="00C972C4" w:rsidRDefault="00C972C4" w:rsidP="00C972C4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36F30571" w14:textId="77777777" w:rsidR="007D6856" w:rsidRDefault="007D6856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Heart Disease is one of the leading causes of death globally</w:t>
      </w:r>
      <w:r w:rsidR="00C972C4" w:rsidRPr="00C972C4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.</w:t>
      </w:r>
    </w:p>
    <w:p w14:paraId="1FCDE12C" w14:textId="7A1074C9" w:rsidR="00C972C4" w:rsidRPr="00C972C4" w:rsidRDefault="007D6856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 xml:space="preserve">This </w:t>
      </w:r>
      <w:r w:rsidR="00FF22A2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 xml:space="preserve">is the data exploration portion of the Heart Disease Failure Prediction </w:t>
      </w:r>
      <w:r w:rsid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Dataset from Kaggle</w:t>
      </w:r>
      <w:r w:rsidR="00C972C4" w:rsidRPr="00C972C4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 xml:space="preserve"> </w:t>
      </w:r>
    </w:p>
    <w:p w14:paraId="384414E6" w14:textId="77777777" w:rsidR="00C972C4" w:rsidRPr="00C972C4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26E29313" w14:textId="77777777" w:rsidR="00C972C4" w:rsidRPr="00C972C4" w:rsidRDefault="00C972C4" w:rsidP="00C972C4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caps/>
          <w:kern w:val="0"/>
          <w:sz w:val="20"/>
          <w:szCs w:val="20"/>
          <w:lang w:val="en-US"/>
          <w14:ligatures w14:val="none"/>
        </w:rPr>
      </w:pPr>
      <w:r w:rsidRPr="00C972C4">
        <w:rPr>
          <w:rFonts w:ascii="Times New Roman" w:eastAsia="Times New Roman" w:hAnsi="Times New Roman" w:cs="Times New Roman"/>
          <w:b/>
          <w:caps/>
          <w:kern w:val="0"/>
          <w:sz w:val="20"/>
          <w:szCs w:val="20"/>
          <w:lang w:val="en-US"/>
          <w14:ligatures w14:val="none"/>
        </w:rPr>
        <w:t>2. Data Description and Background</w:t>
      </w:r>
    </w:p>
    <w:p w14:paraId="5D30F95F" w14:textId="77777777" w:rsidR="00C972C4" w:rsidRPr="00C972C4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3ADB9791" w14:textId="77777777" w:rsidR="00C972C4" w:rsidRPr="00C72B1F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  <w:t>Selected data</w:t>
      </w:r>
    </w:p>
    <w:p w14:paraId="61A3C713" w14:textId="5BC10A07" w:rsidR="00C72B1F" w:rsidRPr="00C72B1F" w:rsidRDefault="00C72B1F" w:rsidP="00C72B1F">
      <w:p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 xml:space="preserve">Heart diseases, especially heart attacks and </w:t>
      </w:r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strokes, are</w:t>
      </w:r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 xml:space="preserve"> a leading cause of death globally.</w:t>
      </w:r>
    </w:p>
    <w:p w14:paraId="631914AB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This was a csv file gotten from Kaggle &lt;</w:t>
      </w:r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u w:val="single"/>
          <w:lang w:eastAsia="en-CA"/>
          <w14:ligatures w14:val="none"/>
        </w:rPr>
        <w:t>https://www.kaggle.com/datasets/fedesoriano/heart-failure-prediction/data</w:t>
      </w:r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&gt; containing 11 features to predict heart disease and their labels.</w:t>
      </w:r>
    </w:p>
    <w:p w14:paraId="543ACC1F" w14:textId="70069D79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Age (years)</w:t>
      </w:r>
    </w:p>
    <w:p w14:paraId="6EB59F98" w14:textId="72698013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Sex (M: Male or F: Female)</w:t>
      </w:r>
    </w:p>
    <w:p w14:paraId="2406620D" w14:textId="77777777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ChestPainType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: chest pain type (TA: Typical Angina, ATA: Atypical Angina, NAP: Non-Anginal Pain, ASY: Asymptomatic)</w:t>
      </w:r>
    </w:p>
    <w:p w14:paraId="68D457E0" w14:textId="23EC630B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RestingBP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: (mm Hg)</w:t>
      </w:r>
    </w:p>
    <w:p w14:paraId="353C1F04" w14:textId="7F0A196F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Cholesterol</w:t>
      </w:r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 xml:space="preserve"> (mm/dl)</w:t>
      </w:r>
    </w:p>
    <w:p w14:paraId="5E7EB2D8" w14:textId="0988FE62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FastingBS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: fasting blood sugar (1: &gt;120 mg/dl, 0: &lt;= 120 mg/dl)</w:t>
      </w:r>
    </w:p>
    <w:p w14:paraId="3D9FF2DE" w14:textId="6793AED8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RestingECG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 xml:space="preserve"> (Normal, ST: having ST-T wave abnormality (T wave inversions and/or ST elevation or depression of &gt; 0.05 mV), LVH: showing probable or definite left ventricular hypertrophy by Estes' criteria)</w:t>
      </w:r>
    </w:p>
    <w:p w14:paraId="3C3505CA" w14:textId="27A78BFB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MaxHR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 xml:space="preserve"> (# between 60 and 202)</w:t>
      </w:r>
    </w:p>
    <w:p w14:paraId="592BF9BD" w14:textId="61B1EB28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ExerciseAngina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 xml:space="preserve">: </w:t>
      </w: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ecercise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 xml:space="preserve"> induced Angina ( Y yes, N no)</w:t>
      </w:r>
    </w:p>
    <w:p w14:paraId="07189BF5" w14:textId="313EC520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Oldpeak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: ST numeric measured in depression</w:t>
      </w:r>
    </w:p>
    <w:p w14:paraId="5623C6BE" w14:textId="74106FEA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ST_Slope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: slope of peak exercise ST segment (Up upsloping, Flat, Down)</w:t>
      </w:r>
    </w:p>
    <w:p w14:paraId="358C3E77" w14:textId="3EA05A10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Heartdisease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: output labels (1: heart disease, 0: Normal)</w:t>
      </w:r>
    </w:p>
    <w:p w14:paraId="4FB00696" w14:textId="77777777" w:rsidR="00C72B1F" w:rsidRDefault="00C72B1F" w:rsidP="00C72B1F">
      <w:p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b/>
          <w:bCs/>
          <w:color w:val="800000"/>
          <w:kern w:val="0"/>
          <w:sz w:val="21"/>
          <w:szCs w:val="21"/>
          <w:lang w:eastAsia="en-CA"/>
          <w14:ligatures w14:val="none"/>
        </w:rPr>
      </w:pPr>
    </w:p>
    <w:p w14:paraId="5D34216D" w14:textId="5CAACD1E" w:rsidR="00C72B1F" w:rsidRPr="00C72B1F" w:rsidRDefault="00C72B1F" w:rsidP="00C72B1F">
      <w:p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800000"/>
          <w:kern w:val="0"/>
          <w:sz w:val="21"/>
          <w:szCs w:val="21"/>
          <w:lang w:eastAsia="en-CA"/>
          <w14:ligatures w14:val="none"/>
        </w:rPr>
        <w:t xml:space="preserve">Source: </w:t>
      </w:r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Dataset combines 5 heart datasets over 11 common features</w:t>
      </w:r>
    </w:p>
    <w:p w14:paraId="33F34251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</w:p>
    <w:p w14:paraId="3694791E" w14:textId="77777777" w:rsidR="00C72B1F" w:rsidRPr="00C972C4" w:rsidRDefault="00C72B1F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1552584A" w14:textId="77777777" w:rsidR="00C972C4" w:rsidRPr="00C72B1F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  <w:t>Ethical Usage License</w:t>
      </w:r>
    </w:p>
    <w:p w14:paraId="1BE9B5EA" w14:textId="669FBF14" w:rsidR="00C72B1F" w:rsidRDefault="00C72B1F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Asks for a citation when using dataset.</w:t>
      </w:r>
    </w:p>
    <w:p w14:paraId="434B6A52" w14:textId="77777777" w:rsidR="00C972C4" w:rsidRPr="00C972C4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2A57B4E9" w14:textId="77777777" w:rsidR="00C972C4" w:rsidRPr="00C972C4" w:rsidRDefault="00C972C4" w:rsidP="00C972C4">
      <w:pPr>
        <w:spacing w:after="0" w:line="240" w:lineRule="auto"/>
        <w:ind w:firstLine="245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01C40891" w14:textId="77777777" w:rsidR="00C972C4" w:rsidRPr="00C972C4" w:rsidRDefault="00C972C4" w:rsidP="00C972C4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caps/>
          <w:kern w:val="0"/>
          <w:sz w:val="20"/>
          <w:szCs w:val="20"/>
          <w:lang w:val="en-US"/>
          <w14:ligatures w14:val="none"/>
        </w:rPr>
      </w:pPr>
      <w:r w:rsidRPr="00C972C4">
        <w:rPr>
          <w:rFonts w:ascii="Times New Roman" w:eastAsia="Times New Roman" w:hAnsi="Times New Roman" w:cs="Times New Roman"/>
          <w:b/>
          <w:caps/>
          <w:kern w:val="0"/>
          <w:sz w:val="20"/>
          <w:szCs w:val="20"/>
          <w:lang w:val="en-US"/>
          <w14:ligatures w14:val="none"/>
        </w:rPr>
        <w:t>3. Data Exploration</w:t>
      </w:r>
    </w:p>
    <w:p w14:paraId="588965CF" w14:textId="77777777" w:rsidR="00C972C4" w:rsidRPr="00C972C4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kern w:val="0"/>
          <w:sz w:val="20"/>
          <w:szCs w:val="20"/>
          <w:lang w:val="en-US"/>
          <w14:ligatures w14:val="none"/>
        </w:rPr>
      </w:pPr>
    </w:p>
    <w:p w14:paraId="02D1891E" w14:textId="331B8D95" w:rsidR="00C72B1F" w:rsidRPr="00C72B1F" w:rsidRDefault="00C72B1F" w:rsidP="00C72B1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  <w:t>How many samples</w:t>
      </w:r>
      <w:r w:rsidRPr="00C72B1F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  <w:t>:</w:t>
      </w:r>
      <w:r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 xml:space="preserve"> 918</w:t>
      </w:r>
    </w:p>
    <w:p w14:paraId="3B85E518" w14:textId="77777777" w:rsidR="00C72B1F" w:rsidRPr="00C72B1F" w:rsidRDefault="00C72B1F" w:rsidP="00C72B1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Patterns</w:t>
      </w:r>
    </w:p>
    <w:p w14:paraId="1AB28F1B" w14:textId="77777777" w:rsidR="00C72B1F" w:rsidRPr="00C72B1F" w:rsidRDefault="00C72B1F" w:rsidP="00C72B1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How it looks</w:t>
      </w:r>
    </w:p>
    <w:p w14:paraId="4F28D0EE" w14:textId="603CE584" w:rsidR="00C72B1F" w:rsidRPr="00C72B1F" w:rsidRDefault="00C72B1F" w:rsidP="00C72B1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  <w:t>Any missing data</w:t>
      </w:r>
      <w:r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: No missing data</w:t>
      </w:r>
    </w:p>
    <w:p w14:paraId="6BE4174B" w14:textId="77777777" w:rsidR="00C72B1F" w:rsidRPr="00C72B1F" w:rsidRDefault="00C72B1F" w:rsidP="00C72B1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Visualization</w:t>
      </w:r>
    </w:p>
    <w:p w14:paraId="285E9A79" w14:textId="28A66B94" w:rsidR="00C72B1F" w:rsidRDefault="00C72B1F" w:rsidP="00C72B1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Visual and categorization</w:t>
      </w:r>
    </w:p>
    <w:p w14:paraId="32D44D7B" w14:textId="7D946B71" w:rsid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lastRenderedPageBreak/>
        <w:drawing>
          <wp:inline distT="0" distB="0" distL="0" distR="0" wp14:anchorId="41EAD90B" wp14:editId="50D77EFB">
            <wp:extent cx="2222500" cy="1770994"/>
            <wp:effectExtent l="0" t="0" r="6350" b="1270"/>
            <wp:docPr id="2019954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95485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29644" cy="17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FC0DF" w14:textId="77777777" w:rsidR="00C72B1F" w:rsidRP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5058E21B" w14:textId="77777777" w:rsidR="00C72B1F" w:rsidRDefault="00C72B1F" w:rsidP="00C72B1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Patterns</w:t>
      </w:r>
    </w:p>
    <w:p w14:paraId="07498AA7" w14:textId="46583CDF" w:rsidR="00C72B1F" w:rsidRDefault="00C72B1F" w:rsidP="00C72B1F">
      <w:pPr>
        <w:rPr>
          <w:noProof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5027DC3E" wp14:editId="6062E5F9">
            <wp:extent cx="2645675" cy="2108200"/>
            <wp:effectExtent l="0" t="0" r="2540" b="6350"/>
            <wp:docPr id="17937087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70879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57155" cy="2117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2B1F">
        <w:rPr>
          <w:noProof/>
        </w:rPr>
        <w:t xml:space="preserve"> </w:t>
      </w: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367060CD" wp14:editId="34BD7553">
            <wp:extent cx="2709427" cy="2159000"/>
            <wp:effectExtent l="0" t="0" r="0" b="0"/>
            <wp:docPr id="129876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760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19112" cy="2166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DBB7A" w14:textId="5D5C3827" w:rsidR="00C72B1F" w:rsidRDefault="00C72B1F" w:rsidP="00C72B1F">
      <w:pPr>
        <w:rPr>
          <w:noProof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2A613FA0" wp14:editId="41843DE1">
            <wp:extent cx="2876773" cy="2292350"/>
            <wp:effectExtent l="0" t="0" r="0" b="0"/>
            <wp:docPr id="1437258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25859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7369" cy="2300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2B1F">
        <w:rPr>
          <w:noProof/>
        </w:rPr>
        <w:t xml:space="preserve"> </w:t>
      </w: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58AC134B" wp14:editId="187ADC49">
            <wp:extent cx="2789116" cy="2222500"/>
            <wp:effectExtent l="0" t="0" r="0" b="6350"/>
            <wp:docPr id="642826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82601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98902" cy="2230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B53D2" w14:textId="6C9A1454" w:rsidR="00C72B1F" w:rsidRPr="00C72B1F" w:rsidRDefault="00C72B1F" w:rsidP="00C72B1F">
      <w:pPr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lastRenderedPageBreak/>
        <w:drawing>
          <wp:inline distT="0" distB="0" distL="0" distR="0" wp14:anchorId="6E0ABD0B" wp14:editId="58379D1F">
            <wp:extent cx="2653644" cy="2114550"/>
            <wp:effectExtent l="0" t="0" r="0" b="0"/>
            <wp:docPr id="906075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07587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57272" cy="2117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B7EBA" w14:textId="77777777" w:rsidR="00C72B1F" w:rsidRP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7CE710F4" w14:textId="77777777" w:rsidR="00C72B1F" w:rsidRDefault="00C72B1F" w:rsidP="00C72B1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Show distribution</w:t>
      </w:r>
    </w:p>
    <w:p w14:paraId="47AAC053" w14:textId="0A461F71" w:rsid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3F30EC0C" wp14:editId="52DC5276">
            <wp:extent cx="2685520" cy="2139950"/>
            <wp:effectExtent l="0" t="0" r="635" b="0"/>
            <wp:docPr id="8283051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30513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89786" cy="2143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4411415A" wp14:editId="74027EB4">
            <wp:extent cx="2438484" cy="1943100"/>
            <wp:effectExtent l="0" t="0" r="0" b="0"/>
            <wp:docPr id="8405875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58757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45743" cy="194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1FAD5" w14:textId="5E10552D" w:rsidR="00C72B1F" w:rsidRDefault="00C72B1F" w:rsidP="00C72B1F">
      <w:pPr>
        <w:spacing w:after="0" w:line="240" w:lineRule="auto"/>
        <w:jc w:val="both"/>
        <w:rPr>
          <w:noProof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4517157F" wp14:editId="7BFF2C3E">
            <wp:extent cx="2980369" cy="2374900"/>
            <wp:effectExtent l="0" t="0" r="0" b="6350"/>
            <wp:docPr id="10378102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81024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84847" cy="2378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2B1F">
        <w:rPr>
          <w:noProof/>
        </w:rPr>
        <w:t xml:space="preserve"> </w:t>
      </w: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2E817133" wp14:editId="039CB890">
            <wp:extent cx="3036151" cy="2419350"/>
            <wp:effectExtent l="0" t="0" r="0" b="0"/>
            <wp:docPr id="1139206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2063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38252" cy="2421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EFE79" w14:textId="591DBB99" w:rsidR="00C72B1F" w:rsidRP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lastRenderedPageBreak/>
        <w:drawing>
          <wp:inline distT="0" distB="0" distL="0" distR="0" wp14:anchorId="2A78EFCC" wp14:editId="74D58929">
            <wp:extent cx="2774950" cy="2211212"/>
            <wp:effectExtent l="0" t="0" r="6350" b="0"/>
            <wp:docPr id="968541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5411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94676" cy="2226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2B1F">
        <w:rPr>
          <w:noProof/>
        </w:rPr>
        <w:t xml:space="preserve"> </w:t>
      </w: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598E8DE9" wp14:editId="6C30AB1A">
            <wp:extent cx="2558018" cy="2038350"/>
            <wp:effectExtent l="0" t="0" r="0" b="0"/>
            <wp:docPr id="2125192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19240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60445" cy="2040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FD8C9" w14:textId="4503402B" w:rsidR="00C72B1F" w:rsidRP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3F3E1DDC" w14:textId="77777777" w:rsid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571A1A57" w14:textId="77777777" w:rsidR="00C72B1F" w:rsidRP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4782571A" w14:textId="77777777" w:rsidR="00C72B1F" w:rsidRPr="00C72B1F" w:rsidRDefault="00C72B1F" w:rsidP="00C72B1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  <w:t>Statistical Analysis</w:t>
      </w:r>
    </w:p>
    <w:tbl>
      <w:tblPr>
        <w:tblW w:w="1028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2"/>
        <w:gridCol w:w="1346"/>
        <w:gridCol w:w="1346"/>
        <w:gridCol w:w="1402"/>
        <w:gridCol w:w="1346"/>
        <w:gridCol w:w="1346"/>
        <w:gridCol w:w="1346"/>
        <w:gridCol w:w="1365"/>
      </w:tblGrid>
      <w:tr w:rsidR="00C72B1F" w:rsidRPr="00C72B1F" w14:paraId="75C1D57B" w14:textId="46B081DC" w:rsidTr="00C72B1F">
        <w:trPr>
          <w:tblHeader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3F25768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1B41A7E9" w14:textId="590E64D6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br/>
              <w:t>Ag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40D36153" w14:textId="183F3F95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proofErr w:type="spellStart"/>
            <w:r w:rsidRPr="00C72B1F"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RestingBP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0849722A" w14:textId="4D7708CD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Cholestero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04AD73E7" w14:textId="6A9979DC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proofErr w:type="spellStart"/>
            <w:r w:rsidRPr="00C72B1F"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FastingB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0D4412B4" w14:textId="1CE4E183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proofErr w:type="spellStart"/>
            <w:r w:rsidRPr="00C72B1F"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MaxHR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078E3632" w14:textId="13AC2A58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proofErr w:type="spellStart"/>
            <w:r w:rsidRPr="00C72B1F"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Oldpeak</w:t>
            </w:r>
            <w:proofErr w:type="spellEnd"/>
          </w:p>
        </w:tc>
        <w:tc>
          <w:tcPr>
            <w:tcW w:w="0" w:type="auto"/>
            <w:vAlign w:val="center"/>
          </w:tcPr>
          <w:p w14:paraId="7C72BECB" w14:textId="4EE13DF2" w:rsidR="00C72B1F" w:rsidRPr="00C72B1F" w:rsidRDefault="00C72B1F" w:rsidP="00C72B1F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  <w:proofErr w:type="spellStart"/>
            <w:r w:rsidRPr="00C72B1F"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HeartDisease</w:t>
            </w:r>
            <w:proofErr w:type="spellEnd"/>
          </w:p>
        </w:tc>
      </w:tr>
      <w:tr w:rsidR="00C72B1F" w:rsidRPr="00C72B1F" w14:paraId="47093D58" w14:textId="77777777" w:rsidTr="00C72B1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2F15BA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cou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0567D4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918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110AB3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918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7852D1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918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B1F38C5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918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7D1DBF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918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8F0A36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918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2BA101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918.000000</w:t>
            </w:r>
          </w:p>
        </w:tc>
      </w:tr>
      <w:tr w:rsidR="00C72B1F" w:rsidRPr="00C72B1F" w14:paraId="35C317B3" w14:textId="77777777" w:rsidTr="00C72B1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88328C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mea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ABFD23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53.51089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BEFD70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32.39651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B19F67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98.79956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E11573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23311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A4CFD2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36.80936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69999C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88736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DACB5B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553377</w:t>
            </w:r>
          </w:p>
        </w:tc>
      </w:tr>
      <w:tr w:rsidR="00C72B1F" w:rsidRPr="00C72B1F" w14:paraId="5DB6A93E" w14:textId="77777777" w:rsidTr="00C72B1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871040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st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2B507E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9.43261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5FD87C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8.51415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A4DD89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09.38414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77B251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42304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A4BF14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25.46033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E74E51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.06657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586C16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497414</w:t>
            </w:r>
          </w:p>
        </w:tc>
      </w:tr>
      <w:tr w:rsidR="00C72B1F" w:rsidRPr="00C72B1F" w14:paraId="3ECF83EB" w14:textId="77777777" w:rsidTr="00C72B1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387900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mi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2AD5AF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28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F86E02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452747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A4ABE7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079AEC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6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732D01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-2.6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365433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000000</w:t>
            </w:r>
          </w:p>
        </w:tc>
      </w:tr>
      <w:tr w:rsidR="00C72B1F" w:rsidRPr="00C72B1F" w14:paraId="1D8A1ACE" w14:textId="77777777" w:rsidTr="00C72B1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A04B56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25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1AFDA8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47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25F4A0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2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CA7D85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73.25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E236DB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035568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2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94570B5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801864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000000</w:t>
            </w:r>
          </w:p>
        </w:tc>
      </w:tr>
      <w:tr w:rsidR="00C72B1F" w:rsidRPr="00C72B1F" w14:paraId="26C4CB66" w14:textId="77777777" w:rsidTr="00C72B1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6331AB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50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194BC1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54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1FFACF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3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89C7DC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223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6929AC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149A44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38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1312BA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6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664DED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.000000</w:t>
            </w:r>
          </w:p>
        </w:tc>
      </w:tr>
      <w:tr w:rsidR="00C72B1F" w:rsidRPr="00C72B1F" w14:paraId="0B363CF9" w14:textId="77777777" w:rsidTr="00C72B1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6BBC8D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75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D15CB0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6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81BD33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4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E81E95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267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8E1E06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C6AF74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56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E9C740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.5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31BC3D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.000000</w:t>
            </w:r>
          </w:p>
        </w:tc>
      </w:tr>
      <w:tr w:rsidR="00C72B1F" w:rsidRPr="00C72B1F" w14:paraId="69CD4E0C" w14:textId="77777777" w:rsidTr="00C72B1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ACDD2C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max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51C109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77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0B4FA6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20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9F5EAF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603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A4431D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538E7B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202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31E0C7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6.2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2D0A81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.00000</w:t>
            </w:r>
          </w:p>
        </w:tc>
      </w:tr>
    </w:tbl>
    <w:p w14:paraId="6E546106" w14:textId="33D0B068" w:rsid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10F344F8" w14:textId="77777777" w:rsidR="00C72B1F" w:rsidRP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361B288E" w14:textId="77777777" w:rsidR="00C72B1F" w:rsidRPr="00C72B1F" w:rsidRDefault="00C72B1F" w:rsidP="00C72B1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  <w:t>Outlier detection</w:t>
      </w:r>
    </w:p>
    <w:p w14:paraId="4AEF8F59" w14:textId="77777777" w:rsidR="00C72B1F" w:rsidRDefault="00C72B1F" w:rsidP="00C72B1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3std of mean z scor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"/>
        <w:gridCol w:w="661"/>
        <w:gridCol w:w="596"/>
        <w:gridCol w:w="862"/>
        <w:gridCol w:w="765"/>
        <w:gridCol w:w="804"/>
        <w:gridCol w:w="751"/>
        <w:gridCol w:w="862"/>
        <w:gridCol w:w="604"/>
        <w:gridCol w:w="1023"/>
        <w:gridCol w:w="649"/>
        <w:gridCol w:w="727"/>
        <w:gridCol w:w="916"/>
      </w:tblGrid>
      <w:tr w:rsidR="00C72B1F" w:rsidRPr="00C72B1F" w14:paraId="0E89182A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45B255D9" w14:textId="31063B0E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posi</w:t>
            </w: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tion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6594427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ge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03C5D660" w14:textId="5A47EC71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Sex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7BDD4E0" w14:textId="6FF1F5AC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proofErr w:type="spellStart"/>
            <w:r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Ch</w:t>
            </w: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estPainType</w:t>
            </w:r>
            <w:proofErr w:type="spellEnd"/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289C7177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proofErr w:type="spellStart"/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RestingBP</w:t>
            </w:r>
            <w:proofErr w:type="spellEnd"/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14B99EC7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Cholesterol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00CE2C7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proofErr w:type="spellStart"/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astingBS</w:t>
            </w:r>
            <w:proofErr w:type="spellEnd"/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7964C5C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proofErr w:type="spellStart"/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RestingECG</w:t>
            </w:r>
            <w:proofErr w:type="spellEnd"/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2A0378AC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proofErr w:type="spellStart"/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axHR</w:t>
            </w:r>
            <w:proofErr w:type="spellEnd"/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62392630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proofErr w:type="spellStart"/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ExerciseAngina</w:t>
            </w:r>
            <w:proofErr w:type="spellEnd"/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457AF91F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proofErr w:type="spellStart"/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Oldpeak</w:t>
            </w:r>
            <w:proofErr w:type="spellEnd"/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19B3F38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proofErr w:type="spellStart"/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ST_Slope</w:t>
            </w:r>
            <w:proofErr w:type="spellEnd"/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27915C27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proofErr w:type="spellStart"/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HeartDisease</w:t>
            </w:r>
            <w:proofErr w:type="spellEnd"/>
          </w:p>
        </w:tc>
      </w:tr>
      <w:tr w:rsidR="00C72B1F" w:rsidRPr="00C72B1F" w14:paraId="136D9424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3C70CE7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76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4EAE52F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32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10B1F1D4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596FD8D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5C89D22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18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2E500A65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29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FAB919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3FC4F75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ormal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0180DE9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30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47E7612D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1287E8E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02FE6D9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75BDF50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42121484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6DD8F30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09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36F05E7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39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3E64A5B7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63636F2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TA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58E6B71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9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260B74C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41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08CCF3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4F541CC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ormal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5FEA156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06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32434E7B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5B26A48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7482420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Up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442B095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</w:tr>
      <w:tr w:rsidR="00C72B1F" w:rsidRPr="00C72B1F" w14:paraId="6CA3EEEF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4AA9D17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9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6FD6717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4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10CBBFE5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738D69C3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131F592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3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34ACC63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603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33D5F5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480206B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ormal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0268741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25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7C3ACB0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Y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768AE31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4936F8B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5CEF8A9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2C457C18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6812363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66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1DB7C64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0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2E3DB4BC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04B5336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34C3F9F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5D5926C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31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032C83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77389B5B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ST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51ACF20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0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72CE2666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Y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69A3FCC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53265E73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0202460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27FB8127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00B680B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41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747578D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4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59AAF547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E908A53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5A174A5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0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4A8C1B0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98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BF5246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6821C86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ormal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488CEE7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2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61A4FE08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Y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11B2589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01FD70FA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72E3CB4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6CB54219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76966B7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324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03A68EB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46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27BD3F46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22311688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503A186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0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5FC7F03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456D63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62655904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ST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6514E88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33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6E28BF4E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2C400BB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-2.6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300F7455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5BEEA17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7BF473E7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00B59A3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lastRenderedPageBreak/>
              <w:t>365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51E90CD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64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749F4390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CEFE958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3AD79C8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0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7C9CAC6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18FB315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20D5EC3F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ormal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49D4E88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0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07E9735D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Y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21FB74F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46C36B85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520098D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05EA3D07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6C0F522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390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22CFE8C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1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1D22EEB2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602BDD8E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0DDF87F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536F365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C838E6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DF9E79F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ormal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4737843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60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37D840CB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7E3A8D8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27544F75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6879060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0FD0D95A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0633E54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399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0FEF7CF5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61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71998444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29740690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AP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632C7E7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0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3CFD090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25125C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E23B012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ST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0A26556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70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7BA7AA28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6A37BAE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7709882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43B848E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4BB9AB96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5A2EFD9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449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57C3E7B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5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119D5178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B4B10FB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AP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69D7435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023FA93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F4A79F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734F4C9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ormal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559F928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55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65C4C770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49240CB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.5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0707EFEB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568BC96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5B3E6C5E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2CF8846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92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54FCB81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61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7E2E2AAE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C28527E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41F17A3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9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67EABD5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87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36F7EC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75EE0D8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LVH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6DE4AEC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50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79123992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Y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4B378D4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2D32A9CA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Down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0BA8868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3B3C93D8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04D0453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616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44FD0F0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67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3B3544AC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59853E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AP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3FD6869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15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23F68DB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64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4A6D80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FB97F3F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LVH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1A53686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60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0CD9336E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0396A7A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.6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45AB71D6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5D3AFE5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</w:tr>
      <w:tr w:rsidR="00C72B1F" w:rsidRPr="00C72B1F" w14:paraId="515D9B13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1E00947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702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174B9E2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9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4AFDFAC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C89A2BF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TA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17352AB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78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6DB38FB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70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C9CF09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BC5AE09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LVH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79B2746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5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4E29355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1DEF356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4.2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7CE157A2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Down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6BEBD52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</w:tr>
      <w:tr w:rsidR="00C72B1F" w:rsidRPr="00C72B1F" w14:paraId="7CEA77D2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0F131A9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732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6AF0FCC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6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3A1D84C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97AB7B5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13E65B3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0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074548B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88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804174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FFE0DD5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LVH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706574B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33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7F3AEC70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Y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128D76C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4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581388E3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Down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0077545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5F96E223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4A03AFA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759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0A772C95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4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18F61477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37BE5E2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TA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332EE1F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92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289FE34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83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8DDE74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3FDED74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LVH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0F8B352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95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6A8249D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2356C96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5379D653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Up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042020C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29892849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3A6E431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771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331186A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5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42687E34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DBE652F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4C3CA32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4D4CCCC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17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6593A4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781C6D0F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ormal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7590C10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11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4D4AD914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Y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4B76A78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.6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22051EDD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Down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397DC8B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2802CC5B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0DDB474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791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3049F83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1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20C4EB4B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D835963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73090D3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3D4C160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98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AF5BC8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04E1A13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ormal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3F4B29F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22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419695A5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Y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48F7A06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4.2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5ED1518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1F30A3A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56C077ED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0E66899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850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0EBA1B9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62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14C205C4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7263FEBA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01300D3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6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2B77191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64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30A971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8525B5B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LVH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2A876AA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5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2813F196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2027BFF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6.2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2FFBB52B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Down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6661F35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668BC8C0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30C5AD3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900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2A93FDD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8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0A7CE9AF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751D9F3C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0C72B7A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14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27FB9EF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318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B0F214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E7CAB0A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ST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5FBA570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0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0AAA8550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4AC8FDA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4.4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1BB76388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Down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657221E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</w:tbl>
    <w:p w14:paraId="16EE8E17" w14:textId="77777777" w:rsid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60E344B9" w14:textId="77777777" w:rsidR="00C72B1F" w:rsidRP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635B3946" w14:textId="77777777" w:rsidR="00C72B1F" w:rsidRPr="00C72B1F" w:rsidRDefault="00C72B1F" w:rsidP="00C72B1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Balance</w:t>
      </w:r>
    </w:p>
    <w:p w14:paraId="3DB11A81" w14:textId="77777777" w:rsidR="00C72B1F" w:rsidRPr="00C72B1F" w:rsidRDefault="00C72B1F" w:rsidP="00C72B1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Balance</w:t>
      </w:r>
    </w:p>
    <w:p w14:paraId="4E52AC2A" w14:textId="77777777" w:rsidR="00C72B1F" w:rsidRPr="00C72B1F" w:rsidRDefault="00C72B1F" w:rsidP="00C72B1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Can cause bias to models balancing improves fairness and generalizability</w:t>
      </w:r>
    </w:p>
    <w:p w14:paraId="54A3B746" w14:textId="77777777" w:rsidR="00C72B1F" w:rsidRPr="00C72B1F" w:rsidRDefault="00C72B1F" w:rsidP="00C72B1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Proportional representation of categories</w:t>
      </w:r>
    </w:p>
    <w:p w14:paraId="27BAE77A" w14:textId="77777777" w:rsidR="00C72B1F" w:rsidRDefault="00C72B1F" w:rsidP="00C72B1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Feature Correlation.</w:t>
      </w:r>
    </w:p>
    <w:p w14:paraId="7C9CF3C2" w14:textId="479FCD91" w:rsidR="00CB7890" w:rsidRDefault="00CB7890" w:rsidP="00CB7890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 xml:space="preserve">Correlation between heart disease and </w:t>
      </w:r>
      <w:r w:rsidR="00586CC6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features:</w:t>
      </w:r>
    </w:p>
    <w:p w14:paraId="4242B515" w14:textId="64D79647" w:rsidR="00586CC6" w:rsidRDefault="00586CC6" w:rsidP="00CB7890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586CC6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3DAD2119" wp14:editId="35088C19">
            <wp:extent cx="2984500" cy="2015382"/>
            <wp:effectExtent l="0" t="0" r="6350" b="4445"/>
            <wp:docPr id="452622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62254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97534" cy="2024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1C64" w14:textId="77777777" w:rsidR="00CB7890" w:rsidRPr="00CB7890" w:rsidRDefault="00CB7890" w:rsidP="00CB7890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1834FF24" w14:textId="77777777" w:rsidR="00C972C4" w:rsidRPr="00C972C4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442CC9B7" w14:textId="3FC052D1" w:rsidR="00C972C4" w:rsidRPr="00C972C4" w:rsidRDefault="00C972C4" w:rsidP="00C972C4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caps/>
          <w:kern w:val="0"/>
          <w:sz w:val="20"/>
          <w:szCs w:val="20"/>
          <w:lang w:val="en-US"/>
          <w14:ligatures w14:val="none"/>
        </w:rPr>
      </w:pPr>
      <w:r w:rsidRPr="00C972C4">
        <w:rPr>
          <w:rFonts w:ascii="Times New Roman" w:eastAsia="Times New Roman" w:hAnsi="Times New Roman" w:cs="Times New Roman"/>
          <w:b/>
          <w:caps/>
          <w:kern w:val="0"/>
          <w:sz w:val="20"/>
          <w:szCs w:val="20"/>
          <w:lang w:val="en-US"/>
          <w14:ligatures w14:val="none"/>
        </w:rPr>
        <w:t>4. References</w:t>
      </w:r>
    </w:p>
    <w:p w14:paraId="05434FD2" w14:textId="77777777" w:rsidR="00C972C4" w:rsidRPr="00C972C4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2EFA0815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  <w:t>fedesoriano</w:t>
      </w:r>
      <w:proofErr w:type="spellEnd"/>
      <w:r w:rsidRPr="00C72B1F"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  <w:t>. (September 2021). Heart Failure Prediction Dataset. Retrieved [Date Retrieved] from https://www.kaggle.com/fedesoriano/heart-failure-prediction.</w:t>
      </w:r>
    </w:p>
    <w:p w14:paraId="4914EBF7" w14:textId="77777777" w:rsidR="00C72B1F" w:rsidRPr="00C72B1F" w:rsidRDefault="00C72B1F" w:rsidP="00C72B1F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</w:p>
    <w:p w14:paraId="42AD3082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  <w:lastRenderedPageBreak/>
        <w:t>Hungarian Institute of Cardiology. Budapest: Andras Janosi, M.D.</w:t>
      </w:r>
    </w:p>
    <w:p w14:paraId="092AB389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</w:p>
    <w:p w14:paraId="46364D1C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  <w:t xml:space="preserve">University Hospital, Zurich, Switzerland: William </w:t>
      </w:r>
      <w:proofErr w:type="spellStart"/>
      <w:r w:rsidRPr="00C72B1F"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  <w:t>Steinbrunn</w:t>
      </w:r>
      <w:proofErr w:type="spellEnd"/>
      <w:r w:rsidRPr="00C72B1F"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  <w:t>, M.D.</w:t>
      </w:r>
    </w:p>
    <w:p w14:paraId="2C3909CF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  <w:t xml:space="preserve">    </w:t>
      </w:r>
    </w:p>
    <w:p w14:paraId="233A0D7D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  <w:t>University Hospital, Basel, Switzerland: Matthias Pfisterer, M.D.</w:t>
      </w:r>
    </w:p>
    <w:p w14:paraId="05242C3C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</w:p>
    <w:p w14:paraId="57C1B9A2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  <w:t>V.A. Medical Center, Long Beach and Cleveland Clinic Foundation: Robert Detrano, M.D., Ph.D.</w:t>
      </w:r>
    </w:p>
    <w:p w14:paraId="25D22502" w14:textId="77777777" w:rsidR="00D00FED" w:rsidRDefault="00D00FED"/>
    <w:sectPr w:rsidR="00D00FED" w:rsidSect="00364378">
      <w:type w:val="continuous"/>
      <w:pgSz w:w="12240" w:h="15840" w:code="1"/>
      <w:pgMar w:top="1411" w:right="1080" w:bottom="1411" w:left="1080" w:header="720" w:footer="720" w:gutter="0"/>
      <w:cols w:space="34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6FA657" w14:textId="77777777" w:rsidR="00BA4933" w:rsidRDefault="00BA4933" w:rsidP="006341F4">
      <w:pPr>
        <w:spacing w:after="0" w:line="240" w:lineRule="auto"/>
      </w:pPr>
      <w:r>
        <w:separator/>
      </w:r>
    </w:p>
  </w:endnote>
  <w:endnote w:type="continuationSeparator" w:id="0">
    <w:p w14:paraId="2C5C8775" w14:textId="77777777" w:rsidR="00BA4933" w:rsidRDefault="00BA4933" w:rsidP="00634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567355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9D97B1" w14:textId="57E31290" w:rsidR="006341F4" w:rsidRDefault="006341F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0D24B9" w14:textId="77777777" w:rsidR="006341F4" w:rsidRDefault="006341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143725" w14:textId="77777777" w:rsidR="00BA4933" w:rsidRDefault="00BA4933" w:rsidP="006341F4">
      <w:pPr>
        <w:spacing w:after="0" w:line="240" w:lineRule="auto"/>
      </w:pPr>
      <w:r>
        <w:separator/>
      </w:r>
    </w:p>
  </w:footnote>
  <w:footnote w:type="continuationSeparator" w:id="0">
    <w:p w14:paraId="01186FA0" w14:textId="77777777" w:rsidR="00BA4933" w:rsidRDefault="00BA4933" w:rsidP="006341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766D80"/>
    <w:multiLevelType w:val="hybridMultilevel"/>
    <w:tmpl w:val="06C89D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AC21B2"/>
    <w:multiLevelType w:val="hybridMultilevel"/>
    <w:tmpl w:val="D9F8BBC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9225303">
    <w:abstractNumId w:val="0"/>
  </w:num>
  <w:num w:numId="2" w16cid:durableId="10960530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xNDU3MDIzMzG0MLVQ0lEKTi0uzszPAykwqgUArTpoECwAAAA="/>
  </w:docVars>
  <w:rsids>
    <w:rsidRoot w:val="00C972C4"/>
    <w:rsid w:val="00097E05"/>
    <w:rsid w:val="00364378"/>
    <w:rsid w:val="00586CC6"/>
    <w:rsid w:val="006341F4"/>
    <w:rsid w:val="00640C3A"/>
    <w:rsid w:val="007D6856"/>
    <w:rsid w:val="00A1634A"/>
    <w:rsid w:val="00BA4933"/>
    <w:rsid w:val="00C72B1F"/>
    <w:rsid w:val="00C972C4"/>
    <w:rsid w:val="00CB7890"/>
    <w:rsid w:val="00D00FED"/>
    <w:rsid w:val="00D65E4A"/>
    <w:rsid w:val="00FD26B4"/>
    <w:rsid w:val="00FF2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69012"/>
  <w15:chartTrackingRefBased/>
  <w15:docId w15:val="{46436BC3-F8A7-4825-A539-09AE94F5D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6B4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72C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972C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72C4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2C4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2C4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2C4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2C4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2C4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2C4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72C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972C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2C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2C4"/>
    <w:rPr>
      <w:rFonts w:eastAsiaTheme="majorEastAsia" w:cstheme="majorBidi"/>
      <w:i/>
      <w:iCs/>
      <w:color w:val="0F476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2C4"/>
    <w:rPr>
      <w:rFonts w:eastAsiaTheme="majorEastAsia" w:cstheme="majorBidi"/>
      <w:color w:val="0F476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2C4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2C4"/>
    <w:rPr>
      <w:rFonts w:eastAsiaTheme="majorEastAsia" w:cstheme="majorBidi"/>
      <w:color w:val="595959" w:themeColor="text1" w:themeTint="A6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2C4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2C4"/>
    <w:rPr>
      <w:rFonts w:eastAsiaTheme="majorEastAsia" w:cstheme="majorBidi"/>
      <w:color w:val="272727" w:themeColor="text1" w:themeTint="D8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972C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72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72C4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972C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972C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72C4"/>
    <w:rPr>
      <w:rFonts w:ascii="Arial" w:hAnsi="Arial"/>
      <w:i/>
      <w:iCs/>
      <w:color w:val="404040" w:themeColor="text1" w:themeTint="BF"/>
      <w:sz w:val="24"/>
    </w:rPr>
  </w:style>
  <w:style w:type="paragraph" w:styleId="ListParagraph">
    <w:name w:val="List Paragraph"/>
    <w:basedOn w:val="Normal"/>
    <w:uiPriority w:val="34"/>
    <w:qFormat/>
    <w:rsid w:val="00C972C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972C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72C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72C4"/>
    <w:rPr>
      <w:rFonts w:ascii="Arial" w:hAnsi="Arial"/>
      <w:i/>
      <w:iCs/>
      <w:color w:val="0F4761" w:themeColor="accent1" w:themeShade="BF"/>
      <w:sz w:val="24"/>
    </w:rPr>
  </w:style>
  <w:style w:type="character" w:styleId="IntenseReference">
    <w:name w:val="Intense Reference"/>
    <w:basedOn w:val="DefaultParagraphFont"/>
    <w:uiPriority w:val="32"/>
    <w:qFormat/>
    <w:rsid w:val="00C972C4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34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41F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634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41F4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47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0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7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47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11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3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3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6</Pages>
  <Words>597</Words>
  <Characters>3409</Characters>
  <Application>Microsoft Office Word</Application>
  <DocSecurity>0</DocSecurity>
  <Lines>28</Lines>
  <Paragraphs>7</Paragraphs>
  <ScaleCrop>false</ScaleCrop>
  <Company/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zi Veronica Obodozie</dc:creator>
  <cp:keywords/>
  <dc:description/>
  <cp:lastModifiedBy>Gozi Veronica Obodozie</cp:lastModifiedBy>
  <cp:revision>9</cp:revision>
  <dcterms:created xsi:type="dcterms:W3CDTF">2025-03-02T19:01:00Z</dcterms:created>
  <dcterms:modified xsi:type="dcterms:W3CDTF">2025-03-05T08:21:00Z</dcterms:modified>
</cp:coreProperties>
</file>